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by replacing some lags with older values (wormhole), creating plausible alternative trajectories.</w:t>
      </w:r>
    </w:p>
    <w:p>
      <w:pPr>
        <w:pStyle w:val="SourceCode"/>
      </w:pPr>
      <w:r>
        <w:rPr>
          <w:rStyle w:val="CommentTok"/>
        </w:rPr>
        <w:t xml:space="preserve"># Time series augmentation - wormhole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wormhol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wormhole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wormh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 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 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 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  0.3816610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  0.141120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 -0.1081951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wormhol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10Z</dcterms:created>
  <dcterms:modified xsi:type="dcterms:W3CDTF">2025-10-28T19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